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be26f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8Z</dcterms:created>
  <dcterms:modified xsi:type="dcterms:W3CDTF">2016-08-30T07:17:48Z</dcterms:modified>
</cp:coreProperties>
</file>